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53D8FD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A07F7">
        <w:rPr>
          <w:sz w:val="24"/>
          <w:szCs w:val="24"/>
          <w:lang w:val="en-GB"/>
        </w:rPr>
        <w:t xml:space="preserve">South </w:t>
      </w:r>
      <w:r w:rsidR="00164DC7">
        <w:rPr>
          <w:sz w:val="24"/>
          <w:szCs w:val="24"/>
          <w:lang w:val="en-GB"/>
        </w:rPr>
        <w:t>Dak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3E3766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164DC7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E2833" w14:textId="77777777" w:rsidR="00753EA4" w:rsidRDefault="00753EA4" w:rsidP="00CB37D9">
      <w:pPr>
        <w:spacing w:after="0" w:line="240" w:lineRule="auto"/>
      </w:pPr>
      <w:r>
        <w:separator/>
      </w:r>
    </w:p>
  </w:endnote>
  <w:endnote w:type="continuationSeparator" w:id="0">
    <w:p w14:paraId="3E659971" w14:textId="77777777" w:rsidR="00753EA4" w:rsidRDefault="00753EA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B1C00" w14:textId="77777777" w:rsidR="00481B6B" w:rsidRDefault="00481B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4388C4" w:rsidR="00CB37D9" w:rsidRPr="00481B6B" w:rsidRDefault="00CB37D9" w:rsidP="00481B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EDF67" w14:textId="77777777" w:rsidR="00481B6B" w:rsidRDefault="00481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2A294" w14:textId="77777777" w:rsidR="00753EA4" w:rsidRDefault="00753EA4" w:rsidP="00CB37D9">
      <w:pPr>
        <w:spacing w:after="0" w:line="240" w:lineRule="auto"/>
      </w:pPr>
      <w:r>
        <w:separator/>
      </w:r>
    </w:p>
  </w:footnote>
  <w:footnote w:type="continuationSeparator" w:id="0">
    <w:p w14:paraId="374500F7" w14:textId="77777777" w:rsidR="00753EA4" w:rsidRDefault="00753EA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195F7" w14:textId="77777777" w:rsidR="00481B6B" w:rsidRDefault="00481B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F87CD76" w:rsidR="00AD6FC0" w:rsidRPr="00481B6B" w:rsidRDefault="00AD6FC0" w:rsidP="00481B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1D177" w14:textId="77777777" w:rsidR="00481B6B" w:rsidRDefault="00481B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81B6B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53EA4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9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